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Electronics Engineer position at [Company Name] in Ivory Coast Abidjan. As a dedicated and innovative electronics engineer with a passion for advancing technology, I am eager to contribute my expertise to support the dynamic growth of your organization and the broader technological landscape of Ivory Coast Abidjan. With over [X years] of experience in designing, developing, and implementing electronic systems, I am confident in my ability to deliver solutions that align with your company's goals and the unique challenges faced by this vibrant region.</w:t>
      </w:r>
    </w:p>
    <w:p>
      <w:pPr>
        <w:pStyle w:val="BodyText"/>
      </w:pPr>
      <w:r>
        <w:t xml:space="preserve">Throughout my career as an Electronics Engineer, I have focused on merging technical precision with creative problem-solving to address real-world issues. My work has spanned a wide range of projects, including the design of embedded systems for industrial automation, development of energy-efficient circuits for renewable energy applications, and the creation of communication technologies tailored to both urban and remote environments. These experiences have equipped me with a deep understanding of hardware development cycles, from conceptualization to testing and deployment. In Ivory Coast Abidjan, where infrastructure development is rapidly expanding, I believe my skills can play a pivotal role in driving innovation that supports sustainable progress.</w:t>
      </w:r>
    </w:p>
    <w:bookmarkStart w:id="20" w:name="why-ivory-coast-abidjan"/>
    <w:p>
      <w:pPr>
        <w:pStyle w:val="Heading2"/>
      </w:pPr>
      <w:r>
        <w:t xml:space="preserve">Why Ivory Coast Abidjan?</w:t>
      </w:r>
    </w:p>
    <w:p>
      <w:pPr>
        <w:pStyle w:val="FirstParagraph"/>
      </w:pPr>
      <w:r>
        <w:t xml:space="preserve">Ivory Coast Abidjan has long been a hub of economic and technological growth in West Africa, and I am particularly drawn to the opportunities it presents for engineers who are committed to making an impact. The city's growing demand for advanced electronic systems—ranging from smart infrastructure to telecommunications—creates a fertile ground for professionals like myself to contribute meaningfully. As an Electronics Engineer with a keen interest in bridging technology with societal needs, I am excited about the prospect of working in a region where my expertise can directly support local industries and improve quality of life.</w:t>
      </w:r>
    </w:p>
    <w:p>
      <w:pPr>
        <w:pStyle w:val="BodyText"/>
      </w:pPr>
      <w:r>
        <w:t xml:space="preserve">One of the key aspects that resonates with me about Ivory Coast Abidjan is its potential to become a leader in technological innovation across Africa. The government's initiatives to expand digital infrastructure, coupled with the rising demand for renewable energy solutions, align perfectly with my professional background. For instance, during my time as an Electronics Engineer at [Previous Company], I contributed to projects that optimized power management systems for off-grid communities. This experience has prepared me to tackle similar challenges in Ivory Coast Abidjan, where reliable and sustainable energy access remains a critical priority.</w:t>
      </w:r>
    </w:p>
    <w:bookmarkEnd w:id="20"/>
    <w:bookmarkStart w:id="21" w:name="technical-expertise-and-achievements"/>
    <w:p>
      <w:pPr>
        <w:pStyle w:val="Heading2"/>
      </w:pPr>
      <w:r>
        <w:t xml:space="preserve">Technical Expertise and Achievements</w:t>
      </w:r>
    </w:p>
    <w:p>
      <w:pPr>
        <w:pStyle w:val="FirstParagraph"/>
      </w:pPr>
      <w:r>
        <w:t xml:space="preserve">As an Electronics Engineer, I have consistently demonstrated the ability to deliver high-impact solutions through a combination of technical proficiency and adaptability. My expertise includes:</w:t>
      </w:r>
    </w:p>
    <w:p>
      <w:pPr>
        <w:numPr>
          <w:ilvl w:val="0"/>
          <w:numId w:val="1001"/>
        </w:numPr>
        <w:pStyle w:val="Compact"/>
      </w:pPr>
      <w:r>
        <w:rPr>
          <w:bCs/>
          <w:b/>
        </w:rPr>
        <w:t xml:space="preserve">Circuit Design and Simulation:</w:t>
      </w:r>
      <w:r>
        <w:t xml:space="preserve"> </w:t>
      </w:r>
      <w:r>
        <w:t xml:space="preserve">Proficient in tools such as Altium Designer, SPICE, and CAD software to create complex electronic systems tailored for industrial, commercial, and consumer applications.</w:t>
      </w:r>
    </w:p>
    <w:p>
      <w:pPr>
        <w:numPr>
          <w:ilvl w:val="0"/>
          <w:numId w:val="1001"/>
        </w:numPr>
        <w:pStyle w:val="Compact"/>
      </w:pPr>
      <w:r>
        <w:rPr>
          <w:bCs/>
          <w:b/>
        </w:rPr>
        <w:t xml:space="preserve">Embedded Systems Development:</w:t>
      </w:r>
      <w:r>
        <w:t xml:space="preserve"> </w:t>
      </w:r>
      <w:r>
        <w:t xml:space="preserve">Skilled in programming microcontrollers (e.g., Arduino, Raspberry Pi) and developing firmware that integrates seamlessly with hardware components.</w:t>
      </w:r>
    </w:p>
    <w:p>
      <w:pPr>
        <w:numPr>
          <w:ilvl w:val="0"/>
          <w:numId w:val="1001"/>
        </w:numPr>
        <w:pStyle w:val="Compact"/>
      </w:pPr>
      <w:r>
        <w:rPr>
          <w:bCs/>
          <w:b/>
        </w:rPr>
        <w:t xml:space="preserve">Signal Processing and Communication Technologies:</w:t>
      </w:r>
      <w:r>
        <w:t xml:space="preserve"> </w:t>
      </w:r>
      <w:r>
        <w:t xml:space="preserve">Experienced in designing systems for wireless communication, including RF circuits and IoT-enabled devices that enhance connectivity in both urban and rural settings.</w:t>
      </w:r>
    </w:p>
    <w:p>
      <w:pPr>
        <w:numPr>
          <w:ilvl w:val="0"/>
          <w:numId w:val="1001"/>
        </w:numPr>
        <w:pStyle w:val="Compact"/>
      </w:pPr>
      <w:r>
        <w:rPr>
          <w:bCs/>
          <w:b/>
        </w:rPr>
        <w:t xml:space="preserve">Project Management:</w:t>
      </w:r>
      <w:r>
        <w:t xml:space="preserve"> </w:t>
      </w:r>
      <w:r>
        <w:t xml:space="preserve">Led cross-functional teams to deliver projects on time, ensuring compliance with technical specifications while balancing cost, performance, and scalability.</w:t>
      </w:r>
    </w:p>
    <w:p>
      <w:pPr>
        <w:pStyle w:val="FirstParagraph"/>
      </w:pPr>
      <w:r>
        <w:t xml:space="preserve">A standout achievement from my career as an Electronics Engineer was the development of a low-cost sensor network for monitoring water quality in rural areas. This project not only reduced operational costs by 40% but also provided real-time data to local authorities, enabling timely interventions to ensure safe drinking water. This experience reinforced my belief that technology, when thoughtfully applied, can address critical challenges in emerging markets like Ivory Coast Abidjan.</w:t>
      </w:r>
    </w:p>
    <w:bookmarkEnd w:id="21"/>
    <w:bookmarkStart w:id="22" w:name="Xcf6e949472b9cdc4249fb94c2e1c489221a5c55"/>
    <w:p>
      <w:pPr>
        <w:pStyle w:val="Heading2"/>
      </w:pPr>
      <w:r>
        <w:t xml:space="preserve">Alignment with Your Organization's Mission</w:t>
      </w:r>
    </w:p>
    <w:p>
      <w:pPr>
        <w:pStyle w:val="FirstParagraph"/>
      </w:pPr>
      <w:r>
        <w:t xml:space="preserve">I understand that [Company Name] is committed to leveraging cutting-edge electronics to drive innovation in [specific industry or sector, e.g., telecommunications, renewable energy, or smart infrastructure]. My background as an Electronics Engineer directly aligns with this vision. For example, my work on developing energy-efficient circuits for solar power systems mirrors the growing emphasis on sustainable solutions in Ivory Coast Abidjan. I am particularly interested in contributing to your team's efforts to create scalable technologies that meet the region's evolving needs.</w:t>
      </w:r>
    </w:p>
    <w:p>
      <w:pPr>
        <w:pStyle w:val="BodyText"/>
      </w:pPr>
      <w:r>
        <w:t xml:space="preserve">Moreover, I recognize that success in this role will require not only technical expertise but also a strong understanding of local dynamics. My proactive approach to learning about the unique requirements of different markets has allowed me to design solutions that are both technically sound and culturally relevant. In Ivory Coast Abidjan, where the intersection of tradition and modernity shapes technological adoption, I am eager to collaborate with your team to create systems that are accessible, efficient, and impactful.</w:t>
      </w:r>
    </w:p>
    <w:bookmarkEnd w:id="22"/>
    <w:bookmarkStart w:id="23" w:name="why-choose-me"/>
    <w:p>
      <w:pPr>
        <w:pStyle w:val="Heading2"/>
      </w:pPr>
      <w:r>
        <w:t xml:space="preserve">Why Choose Me?</w:t>
      </w:r>
    </w:p>
    <w:p>
      <w:pPr>
        <w:pStyle w:val="FirstParagraph"/>
      </w:pPr>
      <w:r>
        <w:t xml:space="preserve">Choosing me as an Electronics Engineer would mean gaining a professional who is not only technically skilled but also deeply committed to fostering innovation in emerging markets. I bring a proven ability to adapt to diverse environments, work collaboratively with multidisciplinary teams, and deliver results that exceed expectations. My passion for electronics is matched by my dedication to using technology as a force for good—whether through improving infrastructure, enhancing communication networks, or advancing renewable energy solutions.</w:t>
      </w:r>
    </w:p>
    <w:p>
      <w:pPr>
        <w:pStyle w:val="BodyText"/>
      </w:pPr>
      <w:r>
        <w:t xml:space="preserve">In Ivory Coast Abidjan, where the demand for skilled engineers is growing rapidly, I am confident that my background and enthusiasm will make me a valuable asset to your organization. I would be honored to contribute my expertise to support [Company Name]'s mission and help shape the future of technology in this exciting region.</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look forward to the possibility of contributing to your team in Ivory Coast Abidjan.</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19T01:32:00Z</dcterms:created>
  <dcterms:modified xsi:type="dcterms:W3CDTF">2026-07-19T01:32:00Z</dcterms:modified>
</cp:coreProperties>
</file>

<file path=docProps/custom.xml><?xml version="1.0" encoding="utf-8"?>
<Properties xmlns="http://schemas.openxmlformats.org/officeDocument/2006/custom-properties" xmlns:vt="http://schemas.openxmlformats.org/officeDocument/2006/docPropsVTypes"/>
</file>